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Monitoring</w:t>
      </w:r>
      <w:r>
        <w:t xml:space="preserve"> </w:t>
      </w:r>
      <w:r>
        <w:t xml:space="preserve">System</w:t>
      </w:r>
      <w:r>
        <w:t xml:space="preserve"> </w:t>
      </w:r>
      <w:r>
        <w:t xml:space="preserve">for</w:t>
      </w:r>
      <w:r>
        <w:t xml:space="preserve"> </w:t>
      </w:r>
      <w:r>
        <w:t xml:space="preserve">Enhanced</w:t>
      </w:r>
      <w:r>
        <w:t xml:space="preserve"> </w:t>
      </w:r>
      <w:r>
        <w:t xml:space="preserve">Power</w:t>
      </w:r>
      <w:r>
        <w:t xml:space="preserve"> </w:t>
      </w:r>
      <w:r>
        <w:t xml:space="preserve">Reliability</w:t>
      </w:r>
      <w:r>
        <w:t xml:space="preserve"> </w:t>
      </w:r>
      <w:r>
        <w:t xml:space="preserve">in</w:t>
      </w:r>
      <w:r>
        <w:t xml:space="preserve"> </w:t>
      </w:r>
      <w:r>
        <w:t xml:space="preserve">Accra,</w:t>
      </w:r>
      <w:r>
        <w:t xml:space="preserve"> </w:t>
      </w:r>
      <w:r>
        <w:t xml:space="preserve">Ghana</w:t>
      </w:r>
    </w:p>
    <w:bookmarkStart w:id="28" w:name="X334358187eeeb9abbf8eba859e270944b735e5a"/>
    <w:p>
      <w:pPr>
        <w:pStyle w:val="Heading1"/>
      </w:pPr>
      <w:r>
        <w:t xml:space="preserve">Thesis Proposal: Development and Implementation of a Low-Cost Smart Grid Monitoring System for Urban Power Distribution Networks in Accra, Ghana</w:t>
      </w:r>
    </w:p>
    <w:bookmarkStart w:id="20" w:name="abstract"/>
    <w:p>
      <w:pPr>
        <w:pStyle w:val="Heading2"/>
      </w:pPr>
      <w:r>
        <w:t xml:space="preserve">Abstract</w:t>
      </w:r>
    </w:p>
    <w:p>
      <w:pPr>
        <w:pStyle w:val="FirstParagraph"/>
      </w:pPr>
      <w:r>
        <w:t xml:space="preserve">This thesis proposal outlines a research project focused on developing an affordable, robust smart grid monitoring system specifically designed to address critical power distribution challenges within Accra, Ghana. The primary objective is to empower the Electronics Engineer to deploy and manage localized infrastructure solutions that enhance grid stability, reduce outage durations, and optimize energy flow in Ghana's rapidly urbanizing capital city. With Accra experiencing frequent voltage sags, unbalanced loads, and prolonged blackouts due to aging infrastructure and increasing demand – particularly in densely populated neighborhoods like Old Town, Tema Industrial Area, and Korle Bu – this project aims to provide real-time data analytics for proactive grid management. The proposed system leverages low-cost IoT sensors (featuring locally manufacturable components where feasible), edge computing capabilities, and SMS-based alerts integrated with existing mobile money platforms prevalent across Ghana. This research directly addresses a critical gap in Ghana's energy sector, positioning the Electronics Engineer as a pivotal technical leader in implementing context-appropriate smart grid solutions for Accra and beyond.</w:t>
      </w:r>
    </w:p>
    <w:bookmarkEnd w:id="20"/>
    <w:bookmarkStart w:id="21" w:name="introduction"/>
    <w:p>
      <w:pPr>
        <w:pStyle w:val="Heading2"/>
      </w:pPr>
      <w:r>
        <w:t xml:space="preserve">1. Introduction</w:t>
      </w:r>
    </w:p>
    <w:p>
      <w:pPr>
        <w:pStyle w:val="FirstParagraph"/>
      </w:pPr>
      <w:r>
        <w:t xml:space="preserve">Ghana's economic growth is intrinsically linked to reliable electricity access. However, Accra, the bustling capital housing over 5 million people and serving as Ghana's commercial hub, faces severe power quality issues impacting businesses (from small shops to major industries like the Bank of Ghana complex), healthcare facilities (e.g., Korle Bu Teaching Hospital), and residential communities. The Electricity Company of Ghana (ECG) struggles with a distribution network that is often overloaded, poorly monitored, and vulnerable to faults exacerbated by environmental factors like heavy rainfall and unplanned connections. This situation demands innovative, cost-effective solutions from a skilled</w:t>
      </w:r>
      <w:r>
        <w:t xml:space="preserve"> </w:t>
      </w:r>
      <w:r>
        <w:rPr>
          <w:bCs/>
          <w:b/>
        </w:rPr>
        <w:t xml:space="preserve">Electronics Engineer</w:t>
      </w:r>
      <w:r>
        <w:t xml:space="preserve"> </w:t>
      </w:r>
      <w:r>
        <w:t xml:space="preserve">capable of designing systems tailored to Accra's specific operational realities – including high ambient temperatures, limited technical expertise in remote substations, and the need for low-bandwidth communication solutions compatible with Ghana's mobile infrastructure.</w:t>
      </w:r>
    </w:p>
    <w:bookmarkEnd w:id="21"/>
    <w:bookmarkStart w:id="22" w:name="problem-statement"/>
    <w:p>
      <w:pPr>
        <w:pStyle w:val="Heading2"/>
      </w:pPr>
      <w:r>
        <w:t xml:space="preserve">2. Problem Statement</w:t>
      </w:r>
    </w:p>
    <w:p>
      <w:pPr>
        <w:pStyle w:val="FirstParagraph"/>
      </w:pPr>
      <w:r>
        <w:t xml:space="preserve">The core problem is the lack of granular, real-time data on power quality (voltage, current, frequency) and fault locations within Accra's medium and low-voltage distribution network. ECG currently relies heavily on manual patrols and customer complaints, leading to delayed responses averaging 4-6 hours for outages in key areas like Dansoman or Osu. This inefficiency results in significant economic losses – estimated at millions of GHS daily across Accra – disrupts essential services, and deters foreign investment crucial for Ghana's development. Existing commercial smart grid monitoring systems are prohibitively expensive for widespread deployment in an emerging economy like Ghana and often lack the resilience required for Accra's challenging environment. There is an urgent need for a</w:t>
      </w:r>
      <w:r>
        <w:t xml:space="preserve"> </w:t>
      </w:r>
      <w:r>
        <w:rPr>
          <w:bCs/>
          <w:b/>
        </w:rPr>
        <w:t xml:space="preserve">Thesis Proposal</w:t>
      </w:r>
      <w:r>
        <w:t xml:space="preserve"> </w:t>
      </w:r>
      <w:r>
        <w:t xml:space="preserve">focused on developing a locally relevant, affordable, and maintainable solution by a Ghanaian-trained</w:t>
      </w:r>
      <w:r>
        <w:t xml:space="preserve"> </w:t>
      </w:r>
      <w:r>
        <w:rPr>
          <w:bCs/>
          <w:b/>
        </w:rPr>
        <w:t xml:space="preserve">Electronics Engineer</w:t>
      </w:r>
      <w:r>
        <w:t xml:space="preserve">, specifically engineered for the constraints and opportunities of Ghana Accra.</w:t>
      </w:r>
    </w:p>
    <w:bookmarkEnd w:id="22"/>
    <w:bookmarkStart w:id="23" w:name="research-objectives"/>
    <w:p>
      <w:pPr>
        <w:pStyle w:val="Heading2"/>
      </w:pPr>
      <w:r>
        <w:t xml:space="preserve">3. Research Objectives</w:t>
      </w:r>
    </w:p>
    <w:p>
      <w:pPr>
        <w:numPr>
          <w:ilvl w:val="0"/>
          <w:numId w:val="1001"/>
        </w:numPr>
        <w:pStyle w:val="Compact"/>
      </w:pPr>
      <w:r>
        <w:t xml:space="preserve">To design, prototype, and field-test a low-cost IoT-based monitoring system using Raspberry Pi/Arduino platforms with robust power management (including solar-battery hybrids) suitable for Accra's climate and infrastructure.</w:t>
      </w:r>
    </w:p>
    <w:p>
      <w:pPr>
        <w:numPr>
          <w:ilvl w:val="0"/>
          <w:numId w:val="1001"/>
        </w:numPr>
        <w:pStyle w:val="Compact"/>
      </w:pPr>
      <w:r>
        <w:t xml:space="preserve">To develop an edge-computing algorithm that processes sensor data locally to identify faults (e.g., phase imbalance, voltage dips), classify outage severity, and trigger SMS alerts via Ghanaian mobile networks (MTN, Vodafone) without requiring constant internet connectivity – crucial in areas with poor broadband coverage.</w:t>
      </w:r>
    </w:p>
    <w:p>
      <w:pPr>
        <w:numPr>
          <w:ilvl w:val="0"/>
          <w:numId w:val="1001"/>
        </w:numPr>
        <w:pStyle w:val="Compact"/>
      </w:pPr>
      <w:r>
        <w:t xml:space="preserve">To integrate the system's data into a simple web dashboard accessible to ECG engineers in Accra for real-time grid visualization and predictive maintenance planning.</w:t>
      </w:r>
    </w:p>
    <w:p>
      <w:pPr>
        <w:numPr>
          <w:ilvl w:val="0"/>
          <w:numId w:val="1001"/>
        </w:numPr>
        <w:pStyle w:val="Compact"/>
      </w:pPr>
      <w:r>
        <w:t xml:space="preserve">To conduct a comprehensive cost-benefit analysis specific to Accra's distribution network, demonstrating the economic viability of this solution compared to traditional methods and commercial alternatives.</w:t>
      </w:r>
    </w:p>
    <w:bookmarkEnd w:id="23"/>
    <w:bookmarkStart w:id="24" w:name="methodology"/>
    <w:p>
      <w:pPr>
        <w:pStyle w:val="Heading2"/>
      </w:pPr>
      <w:r>
        <w:t xml:space="preserve">4. Methodology</w:t>
      </w:r>
    </w:p>
    <w:p>
      <w:pPr>
        <w:pStyle w:val="FirstParagraph"/>
      </w:pPr>
      <w:r>
        <w:t xml:space="preserve">The research will employ a multidisciplinary approach combining electronics design, embedded programming, communication protocols (LoRaWAN for low-power long-range transmission), and field testing in collaboration with ECG's Accra network division. Phase 1 involves lab-based development of sensor nodes and the edge processing unit at the University of Ghana College of Engineering (Kwame Nkrumah University of Science and Technology, KNUST, will provide access to relevant labs). Phase 2 entails rigorous testing under simulated Accra conditions (e.g., high humidity, temperature fluctuations) in an engineering lab. Phase 3 is critical: deploying prototype nodes at strategic locations across Accra (e.g., near the Adabraka Substation and in the Jamestown informal settlement area) for a six-month field trial, working closely with ECG field technicians to ensure practicality and ease of maintenance. Data collected will be analyzed to refine the system's algorithms and reporting structure. The</w:t>
      </w:r>
      <w:r>
        <w:t xml:space="preserve"> </w:t>
      </w:r>
      <w:r>
        <w:rPr>
          <w:bCs/>
          <w:b/>
        </w:rPr>
        <w:t xml:space="preserve">Electronics Engineer</w:t>
      </w:r>
      <w:r>
        <w:t xml:space="preserve"> </w:t>
      </w:r>
      <w:r>
        <w:t xml:space="preserve">will play the central role in all phases – designing circuits, coding firmware, configuring communication modules, troubleshooting field issues under Ghanaian conditions, and ensuring the solution is robust for Accra's operational environment.</w:t>
      </w:r>
    </w:p>
    <w:bookmarkEnd w:id="24"/>
    <w:bookmarkStart w:id="25" w:name="X0a5fdadde15d88dc860d3bec8a3d4f17b71adc6"/>
    <w:p>
      <w:pPr>
        <w:pStyle w:val="Heading2"/>
      </w:pPr>
      <w:r>
        <w:t xml:space="preserve">5. Significance and Relevance to Ghana Accra</w:t>
      </w:r>
    </w:p>
    <w:p>
      <w:pPr>
        <w:pStyle w:val="FirstParagraph"/>
      </w:pPr>
      <w:r>
        <w:t xml:space="preserve">This thesis directly contributes to Ghana's National Electrification Scheme (NES) and Vision 2050 goals by providing a practical, scalable pathway to improve grid reliability in the nation's most critical urban center. The solution is designed *for* Accra: using SMS alerts leverages Ghana's exceptionally high mobile penetration rate (over 117%) and the widespread use of mobile money (like MTN MoMo), ensuring utility staff can receive critical fault information even without smartphones or reliable internet. The focus on low cost and local maintenance potential addresses a key barrier to deployment in Accra's context. Success will empower</w:t>
      </w:r>
      <w:r>
        <w:t xml:space="preserve"> </w:t>
      </w:r>
      <w:r>
        <w:rPr>
          <w:bCs/>
          <w:b/>
        </w:rPr>
        <w:t xml:space="preserve">Electronics Engineer</w:t>
      </w:r>
      <w:r>
        <w:t xml:space="preserve">s working for ECG, private distribution companies, or independent energy service providers across Ghana Accra to implement tangible improvements in power delivery. Furthermore, the research outputs – including detailed design schematics and local manufacturing guidelines – can be adapted for other major cities in Ghana (Kumasi, Tamale) and West Africa, positioning Ghanaian engineering talent as leaders in context-driven smart grid innovation.</w:t>
      </w:r>
    </w:p>
    <w:bookmarkEnd w:id="25"/>
    <w:bookmarkStart w:id="26" w:name="expected-outcomes"/>
    <w:p>
      <w:pPr>
        <w:pStyle w:val="Heading2"/>
      </w:pPr>
      <w:r>
        <w:t xml:space="preserve">6. Expected Outcomes</w:t>
      </w:r>
    </w:p>
    <w:p>
      <w:pPr>
        <w:pStyle w:val="FirstParagraph"/>
      </w:pPr>
      <w:r>
        <w:t xml:space="preserve">The anticipated outcomes include a functional prototype of the Smart Grid Monitoring System demonstrably reducing average outage response time by at least 30% during the Accra field trial, a validated cost model showing installation costs significantly below commercial equivalents (targeting under $50 per node), a documented framework for local manufacturing and maintenance, and peer-reviewed publications focusing on sustainable energy solutions in African urban contexts. Crucially, this work will produce an</w:t>
      </w:r>
      <w:r>
        <w:t xml:space="preserve"> </w:t>
      </w:r>
      <w:r>
        <w:rPr>
          <w:bCs/>
          <w:b/>
        </w:rPr>
        <w:t xml:space="preserve">Electronics Engineer</w:t>
      </w:r>
      <w:r>
        <w:t xml:space="preserve"> </w:t>
      </w:r>
      <w:r>
        <w:t xml:space="preserve">with hands-on experience solving Ghana's most pressing infrastructure challenges in Accra, equipped with the technical skills and contextual understanding to drive meaningful change.</w:t>
      </w:r>
    </w:p>
    <w:bookmarkEnd w:id="26"/>
    <w:bookmarkStart w:id="27" w:name="conclusion"/>
    <w:p>
      <w:pPr>
        <w:pStyle w:val="Heading2"/>
      </w:pPr>
      <w:r>
        <w:t xml:space="preserve">7. Conclusion</w:t>
      </w:r>
    </w:p>
    <w:p>
      <w:pPr>
        <w:pStyle w:val="FirstParagraph"/>
      </w:pPr>
      <w:r>
        <w:t xml:space="preserve">This thesis proposal addresses a critical national need in Ghana by focusing on the practical application of electronics engineering within the specific socio-technical landscape of Accra. It moves beyond theoretical research to deliver an actionable solution that directly benefits Ghanaians through more reliable electricity, fostering economic activity and improving quality of life across Ghana Accra. The proposed Smart Grid Monitoring System exemplifies how a skilled</w:t>
      </w:r>
      <w:r>
        <w:t xml:space="preserve"> </w:t>
      </w:r>
      <w:r>
        <w:rPr>
          <w:bCs/>
          <w:b/>
        </w:rPr>
        <w:t xml:space="preserve">Electronics Engineer</w:t>
      </w:r>
      <w:r>
        <w:t xml:space="preserve">, deeply embedded in the realities of Ghanaian urban infrastructure, can develop technology that is not only innovative but also affordable, maintainable, and truly transformative for the people of Accra and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Monitoring System for Enhanced Power Reliability in Accra, Ghana</dc:title>
  <dc:creator/>
  <dc:language>en</dc:language>
  <cp:keywords/>
  <dcterms:created xsi:type="dcterms:W3CDTF">2026-07-09T03:25:23Z</dcterms:created>
  <dcterms:modified xsi:type="dcterms:W3CDTF">2026-07-09T03:25:23Z</dcterms:modified>
</cp:coreProperties>
</file>

<file path=docProps/custom.xml><?xml version="1.0" encoding="utf-8"?>
<Properties xmlns="http://schemas.openxmlformats.org/officeDocument/2006/custom-properties" xmlns:vt="http://schemas.openxmlformats.org/officeDocument/2006/docPropsVTypes"/>
</file>